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333B0" w14:textId="4F2CF846" w:rsidR="00D173BC" w:rsidRDefault="00434620" w:rsidP="006A15AC">
      <w:pPr>
        <w:rPr>
          <w:sz w:val="18"/>
          <w:szCs w:val="18"/>
        </w:rPr>
      </w:pPr>
      <w:r>
        <w:rPr>
          <w:rFonts w:ascii="PMingLiU" w:eastAsia="PMingLiU" w:hAnsi="PMingLiU"/>
          <w:sz w:val="18"/>
          <w:szCs w:val="18"/>
          <w:lang w:eastAsia="zh-TW"/>
        </w:rPr>
        <w:t xml:space="preserve">              </w:t>
      </w:r>
      <w:r w:rsidR="00063613">
        <w:rPr>
          <w:rFonts w:ascii="PMingLiU" w:eastAsia="PMingLiU" w:hAnsi="PMingLiU"/>
          <w:sz w:val="18"/>
          <w:szCs w:val="18"/>
          <w:lang w:eastAsia="zh-TW"/>
        </w:rPr>
        <w:t>Review: The solution of linear equation using the decomposition matrices of K matrix.</w:t>
      </w:r>
    </w:p>
    <w:p w14:paraId="6D28F93A" w14:textId="77777777" w:rsidR="00D173BC" w:rsidRPr="00D173BC" w:rsidRDefault="00D173BC" w:rsidP="006A15AC">
      <w:pPr>
        <w:rPr>
          <w:sz w:val="18"/>
          <w:szCs w:val="18"/>
        </w:rPr>
      </w:pPr>
    </w:p>
    <w:p w14:paraId="70EDA852" w14:textId="6CD2C6FE" w:rsidR="006A15AC" w:rsidRPr="00691C58" w:rsidRDefault="006D109F" w:rsidP="006A15AC">
      <w:pPr>
        <w:rPr>
          <w:sz w:val="18"/>
          <w:szCs w:val="1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6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-6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0   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 xml:space="preserve">       K=LDR=R'DR</m:t>
          </m:r>
        </m:oMath>
      </m:oMathPara>
    </w:p>
    <w:p w14:paraId="6E73BD64" w14:textId="77777777" w:rsidR="00691C58" w:rsidRPr="006A15AC" w:rsidRDefault="00691C58" w:rsidP="006A15AC">
      <w:pPr>
        <w:rPr>
          <w:sz w:val="18"/>
          <w:szCs w:val="18"/>
        </w:rPr>
      </w:pPr>
    </w:p>
    <w:p w14:paraId="6F4622FE" w14:textId="01C698C8" w:rsidR="00D173BC" w:rsidRPr="006D109F" w:rsidRDefault="00434620" w:rsidP="006A15AC">
      <w:pPr>
        <w:rPr>
          <w:sz w:val="18"/>
          <w:szCs w:val="18"/>
          <w:lang w:eastAsia="zh-TW"/>
        </w:rPr>
      </w:pPr>
      <w:r>
        <w:rPr>
          <w:sz w:val="18"/>
          <w:szCs w:val="18"/>
          <w:lang w:eastAsia="zh-TW"/>
        </w:rPr>
        <w:t xml:space="preserve">                   </w:t>
      </w:r>
      <w:bookmarkStart w:id="0" w:name="_GoBack"/>
      <w:bookmarkEnd w:id="0"/>
      <m:oMath>
        <m:r>
          <w:rPr>
            <w:rFonts w:ascii="Cambria Math" w:eastAsia="PMingLiU" w:hAnsi="Cambria Math" w:hint="eastAsia"/>
            <w:sz w:val="18"/>
            <w:szCs w:val="18"/>
            <w:lang w:eastAsia="zh-TW"/>
          </w:rPr>
          <m:t>KU=P</m:t>
        </m:r>
        <m:r>
          <w:rPr>
            <w:rFonts w:ascii="Cambria Math" w:eastAsia="PMingLiU" w:hAnsi="Cambria Math"/>
            <w:sz w:val="18"/>
            <w:szCs w:val="18"/>
            <w:lang w:eastAsia="zh-TW"/>
          </w:rPr>
          <m:t xml:space="preserve">    →    </m:t>
        </m:r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R</m:t>
            </m:r>
            <m:ctrlPr>
              <w:rPr>
                <w:rFonts w:ascii="Cambria Math" w:hAnsi="Cambria Math"/>
                <w:sz w:val="18"/>
                <w:szCs w:val="18"/>
              </w:rPr>
            </m:ctrlPr>
          </m:e>
          <m:sup>
            <m:r>
              <m:rPr>
                <m:sty m:val="p"/>
              </m:rPr>
              <w:rPr>
                <w:rFonts w:ascii="Cambria Math" w:eastAsia="PMingLiU" w:hAnsi="Cambria Math"/>
                <w:sz w:val="18"/>
                <w:szCs w:val="18"/>
                <w:lang w:eastAsia="zh-TW"/>
              </w:rPr>
              <m:t>'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DRU=P</m:t>
        </m:r>
        <m:r>
          <w:rPr>
            <w:rFonts w:ascii="Cambria Math" w:eastAsia="PMingLiU" w:hAnsi="Cambria Math"/>
            <w:sz w:val="18"/>
            <w:szCs w:val="18"/>
            <w:lang w:eastAsia="zh-TW"/>
          </w:rPr>
          <m:t xml:space="preserve">    →    </m:t>
        </m:r>
        <m:r>
          <w:rPr>
            <w:rFonts w:ascii="Cambria Math" w:eastAsia="PMingLiU" w:hAnsi="Cambria Math" w:hint="eastAsia"/>
            <w:sz w:val="18"/>
            <w:szCs w:val="18"/>
            <w:lang w:eastAsia="zh-TW"/>
          </w:rPr>
          <m:t>DRU=</m:t>
        </m:r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sSup>
              <m:sSupPr>
                <m:ctrl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MingLiU" w:hAnsi="Cambria Math" w:hint="eastAsia"/>
                    <w:sz w:val="18"/>
                    <w:szCs w:val="18"/>
                    <w:lang w:eastAsia="zh-TW"/>
                  </w:rPr>
                  <m:t>R</m:t>
                </m: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  <m:t>'</m:t>
                </m:r>
              </m:sup>
            </m:sSup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P=Z</m:t>
        </m:r>
        <m:r>
          <m:rPr>
            <m:sty m:val="p"/>
          </m:rPr>
          <w:rPr>
            <w:rFonts w:ascii="Cambria Math" w:eastAsia="PMingLiU" w:hAnsi="Cambria Math"/>
            <w:sz w:val="18"/>
            <w:szCs w:val="18"/>
            <w:lang w:eastAsia="zh-TW"/>
          </w:rPr>
          <m:t xml:space="preserve">    →    </m:t>
        </m:r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R</m:t>
        </m:r>
        <m:r>
          <w:rPr>
            <w:rFonts w:ascii="Cambria Math" w:eastAsia="PMingLiU" w:hAnsi="Cambria Math" w:hint="eastAsia"/>
            <w:sz w:val="18"/>
            <w:szCs w:val="18"/>
            <w:lang w:eastAsia="zh-TW"/>
          </w:rPr>
          <m:t>U=</m:t>
        </m:r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D</m:t>
            </m:r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sSup>
              <m:sSupPr>
                <m:ctrl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MingLiU" w:hAnsi="Cambria Math" w:hint="eastAsia"/>
                    <w:sz w:val="18"/>
                    <w:szCs w:val="18"/>
                    <w:lang w:eastAsia="zh-TW"/>
                  </w:rPr>
                  <m:t>R</m:t>
                </m: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  <m:t>'</m:t>
                </m:r>
              </m:sup>
            </m:sSup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P=Y</m:t>
        </m:r>
        <m:r>
          <m:rPr>
            <m:sty m:val="p"/>
          </m:rPr>
          <w:rPr>
            <w:rFonts w:ascii="Cambria Math" w:eastAsia="PMingLiU" w:hAnsi="Cambria Math"/>
            <w:sz w:val="18"/>
            <w:szCs w:val="18"/>
            <w:lang w:eastAsia="zh-TW"/>
          </w:rPr>
          <m:t xml:space="preserve">    →</m:t>
        </m:r>
        <m:r>
          <w:rPr>
            <w:rFonts w:ascii="Cambria Math" w:eastAsia="PMingLiU" w:hAnsi="Cambria Math"/>
            <w:sz w:val="18"/>
            <w:szCs w:val="18"/>
            <w:lang w:eastAsia="zh-TW"/>
          </w:rPr>
          <m:t xml:space="preserve">    </m:t>
        </m:r>
        <m:r>
          <w:rPr>
            <w:rFonts w:ascii="Cambria Math" w:eastAsia="PMingLiU" w:hAnsi="Cambria Math" w:hint="eastAsia"/>
            <w:sz w:val="18"/>
            <w:szCs w:val="18"/>
            <w:lang w:eastAsia="zh-TW"/>
          </w:rPr>
          <m:t>U=</m:t>
        </m:r>
        <m:sSup>
          <m:sSupPr>
            <m:ctrlPr>
              <w:rPr>
                <w:rFonts w:ascii="Cambria Math" w:eastAsia="PMingLiU" w:hAnsi="Cambria Math"/>
                <w:i/>
                <w:sz w:val="18"/>
                <w:szCs w:val="18"/>
                <w:lang w:eastAsia="zh-TW"/>
              </w:rPr>
            </m:ctrlPr>
          </m:sSupPr>
          <m:e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R</m:t>
            </m:r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D</m:t>
            </m:r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sSup>
              <m:sSupPr>
                <m:ctrl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MingLiU" w:hAnsi="Cambria Math" w:hint="eastAsia"/>
                    <w:sz w:val="18"/>
                    <w:szCs w:val="18"/>
                    <w:lang w:eastAsia="zh-TW"/>
                  </w:rPr>
                  <m:t>R</m:t>
                </m: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  <m:t>'</m:t>
                </m:r>
              </m:sup>
            </m:sSup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P</m:t>
        </m:r>
      </m:oMath>
    </w:p>
    <w:p w14:paraId="45B20128" w14:textId="77777777" w:rsidR="006D109F" w:rsidRDefault="006D109F" w:rsidP="006A15AC">
      <w:pPr>
        <w:rPr>
          <w:sz w:val="18"/>
          <w:szCs w:val="18"/>
        </w:rPr>
      </w:pPr>
    </w:p>
    <w:p w14:paraId="3C83700E" w14:textId="69126A6E" w:rsidR="006D109F" w:rsidRPr="00531C27" w:rsidRDefault="006D109F" w:rsidP="006D109F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Find displacement from loading:</w:t>
      </w:r>
    </w:p>
    <w:p w14:paraId="50A6371A" w14:textId="1DB21C3D" w:rsidR="00381248" w:rsidRPr="00685FBF" w:rsidRDefault="00381248" w:rsidP="00381248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</w:t>
      </w:r>
      <w:r w:rsidR="00E60D4B">
        <w:rPr>
          <w:sz w:val="18"/>
          <w:szCs w:val="18"/>
        </w:rPr>
        <w:t xml:space="preserve">                       </w:t>
      </w:r>
      <w:r>
        <w:rPr>
          <w:sz w:val="18"/>
          <w:szCs w:val="18"/>
        </w:rPr>
        <w:t xml:space="preserve">                </w:t>
      </w:r>
      <w:r w:rsidR="00D173BC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6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-6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4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8</m:t>
                        </m:r>
                      </m:e>
                    </m:mr>
                  </m:m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      </m:t>
        </m:r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KU=P</m:t>
        </m:r>
      </m:oMath>
      <w:r>
        <w:rPr>
          <w:sz w:val="18"/>
          <w:szCs w:val="18"/>
        </w:rPr>
        <w:t xml:space="preserve"> </w:t>
      </w:r>
      <w:r w:rsidR="00D173BC">
        <w:rPr>
          <w:sz w:val="18"/>
          <w:szCs w:val="18"/>
        </w:rPr>
        <w:t xml:space="preserve">      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                   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8</m:t>
                        </m:r>
                      </m:e>
                    </m:mr>
                  </m:m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      </m:t>
        </m:r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R</m:t>
            </m:r>
            <m:ctrlPr>
              <w:rPr>
                <w:rFonts w:ascii="Cambria Math" w:hAnsi="Cambria Math"/>
                <w:sz w:val="18"/>
                <w:szCs w:val="18"/>
              </w:rPr>
            </m:ctrlPr>
          </m:e>
          <m:sup>
            <m:r>
              <m:rPr>
                <m:sty m:val="p"/>
              </m:rPr>
              <w:rPr>
                <w:rFonts w:ascii="Cambria Math" w:eastAsia="PMingLiU" w:hAnsi="Cambria Math"/>
                <w:sz w:val="18"/>
                <w:szCs w:val="18"/>
                <w:lang w:eastAsia="zh-TW"/>
              </w:rPr>
              <m:t>'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DRU=P</m:t>
        </m:r>
      </m:oMath>
    </w:p>
    <w:p w14:paraId="1D81D1F4" w14:textId="5549B8BD" w:rsidR="00381248" w:rsidRDefault="00381248" w:rsidP="00381248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hint="eastAsia"/>
                                <w:sz w:val="18"/>
                                <w:szCs w:val="18"/>
                                <w:lang w:eastAsia="zh-HK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hint="eastAsia"/>
                                <w:sz w:val="18"/>
                                <w:szCs w:val="18"/>
                                <w:lang w:eastAsia="zh-HK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hint="eastAsia"/>
                                <w:sz w:val="18"/>
                                <w:szCs w:val="18"/>
                                <w:lang w:eastAsia="zh-HK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hint="eastAsia"/>
                                <w:sz w:val="18"/>
                                <w:szCs w:val="18"/>
                                <w:lang w:eastAsia="zh-HK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 xml:space="preserve">      </m:t>
        </m:r>
        <m:r>
          <w:rPr>
            <w:rFonts w:ascii="Cambria Math" w:eastAsia="PMingLiU" w:hAnsi="Cambria Math" w:hint="eastAsia"/>
            <w:sz w:val="18"/>
            <w:szCs w:val="18"/>
            <w:lang w:eastAsia="zh-TW"/>
          </w:rPr>
          <m:t>DRU=</m:t>
        </m:r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sSup>
              <m:sSupPr>
                <m:ctrl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MingLiU" w:hAnsi="Cambria Math" w:hint="eastAsia"/>
                    <w:sz w:val="18"/>
                    <w:szCs w:val="18"/>
                    <w:lang w:eastAsia="zh-TW"/>
                  </w:rPr>
                  <m:t>R</m:t>
                </m: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  <m:t>'</m:t>
                </m:r>
              </m:sup>
            </m:sSup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P=Z</m:t>
        </m:r>
      </m:oMath>
      <w:r w:rsidR="00E60D4B">
        <w:rPr>
          <w:sz w:val="18"/>
          <w:szCs w:val="18"/>
        </w:rPr>
        <w:t xml:space="preserve"> </w:t>
      </w:r>
    </w:p>
    <w:p w14:paraId="5316D33A" w14:textId="4983831D" w:rsidR="00381248" w:rsidRPr="00685FBF" w:rsidRDefault="00381248" w:rsidP="00381248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</m:m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      </m:t>
        </m:r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RU=</m:t>
        </m:r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D</m:t>
            </m:r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sSup>
              <m:sSupPr>
                <m:ctrl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MingLiU" w:hAnsi="Cambria Math" w:hint="eastAsia"/>
                    <w:sz w:val="18"/>
                    <w:szCs w:val="18"/>
                    <w:lang w:eastAsia="zh-TW"/>
                  </w:rPr>
                  <m:t>R</m:t>
                </m: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  <m:t>'</m:t>
                </m:r>
              </m:sup>
            </m:sSup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P=Y</m:t>
        </m:r>
      </m:oMath>
      <w:r w:rsidR="00691C58">
        <w:rPr>
          <w:sz w:val="18"/>
          <w:szCs w:val="18"/>
        </w:rPr>
        <w:t xml:space="preserve"> </w:t>
      </w:r>
    </w:p>
    <w:p w14:paraId="15BDDDA9" w14:textId="43FFB586" w:rsidR="00A96FA3" w:rsidRDefault="00A96FA3" w:rsidP="00A96FA3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        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 xml:space="preserve">      </m:t>
        </m:r>
        <m:r>
          <w:rPr>
            <w:rFonts w:ascii="Cambria Math" w:eastAsia="PMingLiU" w:hAnsi="Cambria Math" w:hint="eastAsia"/>
            <w:sz w:val="18"/>
            <w:szCs w:val="18"/>
            <w:lang w:eastAsia="zh-TW"/>
          </w:rPr>
          <m:t>U=</m:t>
        </m:r>
        <m:sSup>
          <m:sSupPr>
            <m:ctrlPr>
              <w:rPr>
                <w:rFonts w:ascii="Cambria Math" w:eastAsia="PMingLiU" w:hAnsi="Cambria Math"/>
                <w:i/>
                <w:sz w:val="18"/>
                <w:szCs w:val="18"/>
                <w:lang w:eastAsia="zh-TW"/>
              </w:rPr>
            </m:ctrlPr>
          </m:sSupPr>
          <m:e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R</m:t>
            </m:r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D</m:t>
            </m:r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sSup>
          <m:sSupPr>
            <m:ctrlPr>
              <w:rPr>
                <w:rFonts w:ascii="Cambria Math" w:eastAsia="PMingLiU" w:hAnsi="Cambria Math"/>
                <w:sz w:val="18"/>
                <w:szCs w:val="18"/>
                <w:lang w:eastAsia="zh-TW"/>
              </w:rPr>
            </m:ctrlPr>
          </m:sSupPr>
          <m:e>
            <m:sSup>
              <m:sSupPr>
                <m:ctrl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MingLiU" w:hAnsi="Cambria Math" w:hint="eastAsia"/>
                    <w:sz w:val="18"/>
                    <w:szCs w:val="18"/>
                    <w:lang w:eastAsia="zh-TW"/>
                  </w:rPr>
                  <m:t>R</m:t>
                </m: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="PMingLiU" w:hAnsi="Cambria Math"/>
                    <w:sz w:val="18"/>
                    <w:szCs w:val="18"/>
                    <w:lang w:eastAsia="zh-TW"/>
                  </w:rPr>
                  <m:t>'</m:t>
                </m:r>
              </m:sup>
            </m:sSup>
          </m:e>
          <m:sup>
            <m:r>
              <w:rPr>
                <w:rFonts w:ascii="Microsoft YaHei" w:eastAsia="Microsoft YaHei" w:hAnsi="Microsoft YaHei" w:cs="Microsoft YaHei" w:hint="eastAsia"/>
                <w:sz w:val="18"/>
                <w:szCs w:val="18"/>
                <w:lang w:eastAsia="zh-TW"/>
              </w:rPr>
              <m:t>-</m:t>
            </m:r>
            <m:r>
              <w:rPr>
                <w:rFonts w:ascii="Cambria Math" w:eastAsia="PMingLiU" w:hAnsi="Cambria Math" w:hint="eastAsia"/>
                <w:sz w:val="18"/>
                <w:szCs w:val="18"/>
                <w:lang w:eastAsia="zh-TW"/>
              </w:rPr>
              <m:t>1</m:t>
            </m:r>
          </m:sup>
        </m:sSup>
        <m:r>
          <m:rPr>
            <m:sty m:val="p"/>
          </m:rPr>
          <w:rPr>
            <w:rFonts w:ascii="Cambria Math" w:eastAsia="PMingLiU" w:hAnsi="Cambria Math" w:hint="eastAsia"/>
            <w:sz w:val="18"/>
            <w:szCs w:val="18"/>
            <w:lang w:eastAsia="zh-TW"/>
          </w:rPr>
          <m:t>P</m:t>
        </m:r>
      </m:oMath>
    </w:p>
    <w:p w14:paraId="4B595611" w14:textId="1EFBE086" w:rsidR="006D109F" w:rsidRPr="00C54A7F" w:rsidRDefault="006D109F" w:rsidP="006D109F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Find rigid mode:</w:t>
      </w:r>
    </w:p>
    <w:p w14:paraId="497BBCDD" w14:textId="0E1C9229" w:rsidR="00A96FA3" w:rsidRDefault="00A96FA3" w:rsidP="00A96FA3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 w14:paraId="6CE81F03" w14:textId="791FDDA6" w:rsidR="00A96FA3" w:rsidRDefault="00A96FA3" w:rsidP="00A96FA3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           </w:t>
      </w:r>
      <w:r w:rsidR="006F081D">
        <w:rPr>
          <w:sz w:val="18"/>
          <w:szCs w:val="18"/>
        </w:rPr>
        <w:t xml:space="preserve">       </w:t>
      </w:r>
      <w:r>
        <w:rPr>
          <w:sz w:val="18"/>
          <w:szCs w:val="18"/>
        </w:rPr>
        <w:t xml:space="preserve">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 w14:paraId="5C6903B2" w14:textId="56871054" w:rsidR="006F081D" w:rsidRPr="00685FBF" w:rsidRDefault="006F081D" w:rsidP="006F081D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</w:t>
      </w:r>
      <w:r w:rsidR="00691C5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 w14:paraId="1CF775A5" w14:textId="77777777" w:rsidR="006F081D" w:rsidRPr="00685FBF" w:rsidRDefault="006F081D" w:rsidP="00A96FA3">
      <w:pPr>
        <w:rPr>
          <w:sz w:val="18"/>
          <w:szCs w:val="18"/>
        </w:rPr>
      </w:pPr>
    </w:p>
    <w:p w14:paraId="71D9BEDB" w14:textId="77777777" w:rsidR="00A96FA3" w:rsidRPr="00685FBF" w:rsidRDefault="00A96FA3" w:rsidP="00A96FA3">
      <w:pPr>
        <w:rPr>
          <w:sz w:val="18"/>
          <w:szCs w:val="18"/>
        </w:rPr>
      </w:pPr>
    </w:p>
    <w:p w14:paraId="352F4E20" w14:textId="2A2FE229" w:rsidR="006A15AC" w:rsidRDefault="006A15AC">
      <w:pPr>
        <w:rPr>
          <w:sz w:val="18"/>
          <w:szCs w:val="18"/>
        </w:rPr>
      </w:pPr>
    </w:p>
    <w:p w14:paraId="0A041B5C" w14:textId="1A78F8C1" w:rsidR="00381248" w:rsidRDefault="00381248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8BB539E" w14:textId="695294FC" w:rsidR="006D109F" w:rsidRPr="006D109F" w:rsidRDefault="00434620" w:rsidP="006D109F">
      <w:pPr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         </w:t>
      </w:r>
      <w:r w:rsidR="006D109F" w:rsidRPr="006D109F">
        <w:rPr>
          <w:sz w:val="18"/>
          <w:szCs w:val="18"/>
        </w:rPr>
        <w:t>Numerical example: A beam element</w:t>
      </w:r>
    </w:p>
    <w:p w14:paraId="335ACE3B" w14:textId="77777777" w:rsidR="00063613" w:rsidRPr="00C54A7F" w:rsidRDefault="00063613" w:rsidP="00063613">
      <w:pPr>
        <w:rPr>
          <w:sz w:val="18"/>
          <w:szCs w:val="18"/>
        </w:rPr>
      </w:pPr>
      <w:r w:rsidRPr="00C8268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E7E5C10" wp14:editId="709E8A61">
                <wp:simplePos x="0" y="0"/>
                <wp:positionH relativeFrom="column">
                  <wp:posOffset>3936365</wp:posOffset>
                </wp:positionH>
                <wp:positionV relativeFrom="paragraph">
                  <wp:posOffset>454660</wp:posOffset>
                </wp:positionV>
                <wp:extent cx="288925" cy="302260"/>
                <wp:effectExtent l="0" t="0" r="0" b="2540"/>
                <wp:wrapNone/>
                <wp:docPr id="32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4E060CF" w14:textId="77777777" w:rsidR="006D109F" w:rsidRDefault="006D109F" w:rsidP="00063613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EEECD33" w14:textId="77777777" w:rsidR="006D109F" w:rsidRDefault="006D109F" w:rsidP="00063613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A42FBDE" w14:textId="77777777" w:rsidR="006D109F" w:rsidRDefault="006D109F" w:rsidP="00063613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7E5C10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09.95pt;margin-top:35.8pt;width:22.75pt;height:23.8pt;z-index:251712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" filled="f" stroked="f" strokeweight=".5pt">
                <v:textbox>
                  <w:txbxContent>
                    <w:p w14:paraId="74E060CF" w14:textId="77777777" w:rsidR="006D109F" w:rsidRDefault="006D109F" w:rsidP="00063613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  <w:p w14:paraId="5EEECD33" w14:textId="77777777" w:rsidR="006D109F" w:rsidRDefault="006D109F" w:rsidP="00063613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0A42FBDE" w14:textId="77777777" w:rsidR="006D109F" w:rsidRDefault="006D109F" w:rsidP="00063613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 w:rsidRPr="00C8268D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2FB0C4" wp14:editId="799CF6B0">
                <wp:simplePos x="0" y="0"/>
                <wp:positionH relativeFrom="column">
                  <wp:posOffset>1666875</wp:posOffset>
                </wp:positionH>
                <wp:positionV relativeFrom="paragraph">
                  <wp:posOffset>453390</wp:posOffset>
                </wp:positionV>
                <wp:extent cx="288925" cy="302260"/>
                <wp:effectExtent l="0" t="0" r="0" b="2540"/>
                <wp:wrapNone/>
                <wp:docPr id="33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ABFD1F" w14:textId="77777777" w:rsidR="006D109F" w:rsidRDefault="006D109F" w:rsidP="00063613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6B1A4C9A" w14:textId="77777777" w:rsidR="006D109F" w:rsidRDefault="006D109F" w:rsidP="00063613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6AF98E94" w14:textId="77777777" w:rsidR="006D109F" w:rsidRDefault="006D109F" w:rsidP="00063613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2FB0C4" id="_x0000_s1027" type="#_x0000_t202" style="position:absolute;margin-left:131.25pt;margin-top:35.7pt;width:22.75pt;height:23.8pt;z-index:2517166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" filled="f" stroked="f" strokeweight=".5pt">
                <v:textbox>
                  <w:txbxContent>
                    <w:p w14:paraId="12ABFD1F" w14:textId="77777777" w:rsidR="006D109F" w:rsidRDefault="006D109F" w:rsidP="00063613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6B1A4C9A" w14:textId="77777777" w:rsidR="006D109F" w:rsidRDefault="006D109F" w:rsidP="00063613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6AF98E94" w14:textId="77777777" w:rsidR="006D109F" w:rsidRDefault="006D109F" w:rsidP="00063613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 w:rsidRPr="00C8268D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5B0B394" wp14:editId="36E5EF23">
                <wp:simplePos x="0" y="0"/>
                <wp:positionH relativeFrom="column">
                  <wp:posOffset>1666875</wp:posOffset>
                </wp:positionH>
                <wp:positionV relativeFrom="paragraph">
                  <wp:posOffset>453390</wp:posOffset>
                </wp:positionV>
                <wp:extent cx="288925" cy="302260"/>
                <wp:effectExtent l="0" t="0" r="0" b="2540"/>
                <wp:wrapNone/>
                <wp:docPr id="34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A0F79A3" w14:textId="77777777" w:rsidR="006D109F" w:rsidRDefault="006D109F" w:rsidP="00063613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EBA4B45" w14:textId="77777777" w:rsidR="006D109F" w:rsidRDefault="006D109F" w:rsidP="00063613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6BE65381" w14:textId="77777777" w:rsidR="006D109F" w:rsidRDefault="006D109F" w:rsidP="00063613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0B394" id="_x0000_s1028" type="#_x0000_t202" style="position:absolute;margin-left:131.25pt;margin-top:35.7pt;width:22.75pt;height:23.8pt;z-index:2517145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" filled="f" stroked="f" strokeweight=".5pt">
                <v:textbox>
                  <w:txbxContent>
                    <w:p w14:paraId="5A0F79A3" w14:textId="77777777" w:rsidR="006D109F" w:rsidRDefault="006D109F" w:rsidP="00063613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1EBA4B45" w14:textId="77777777" w:rsidR="006D109F" w:rsidRDefault="006D109F" w:rsidP="00063613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6BE65381" w14:textId="77777777" w:rsidR="006D109F" w:rsidRDefault="006D109F" w:rsidP="00063613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E13D84C" wp14:editId="4A5DB97F">
                <wp:simplePos x="0" y="0"/>
                <wp:positionH relativeFrom="margin">
                  <wp:posOffset>2057400</wp:posOffset>
                </wp:positionH>
                <wp:positionV relativeFrom="paragraph">
                  <wp:posOffset>355600</wp:posOffset>
                </wp:positionV>
                <wp:extent cx="0" cy="266065"/>
                <wp:effectExtent l="76200" t="38100" r="57150" b="19685"/>
                <wp:wrapNone/>
                <wp:docPr id="35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861E27" id="Straight Connector 569" o:spid="_x0000_s1026" style="position:absolute;flip:x y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2pt,28pt" to="162pt,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" strokecolor="#5b9bd5" strokeweight="2pt">
                <v:stroke endarrow="block"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8A20778" wp14:editId="4B054143">
                <wp:simplePos x="0" y="0"/>
                <wp:positionH relativeFrom="margin">
                  <wp:posOffset>3867150</wp:posOffset>
                </wp:positionH>
                <wp:positionV relativeFrom="paragraph">
                  <wp:posOffset>383540</wp:posOffset>
                </wp:positionV>
                <wp:extent cx="0" cy="266065"/>
                <wp:effectExtent l="76200" t="38100" r="57150" b="19685"/>
                <wp:wrapNone/>
                <wp:docPr id="36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6DCC2E" id="Straight Connector 569" o:spid="_x0000_s1026" style="position:absolute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4.5pt,30.2pt" to="304.5pt,5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" strokecolor="#5b9bd5" strokeweight="2pt">
                <v:stroke endarrow="block" joinstyle="miter"/>
                <w10:wrap anchorx="margin"/>
              </v:line>
            </w:pict>
          </mc:Fallback>
        </mc:AlternateContent>
      </w:r>
    </w:p>
    <w:p w14:paraId="3DA67417" w14:textId="77777777" w:rsidR="00063613" w:rsidRDefault="006D109F" w:rsidP="00063613">
      <w:pPr>
        <w:spacing w:line="252" w:lineRule="auto"/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                                   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35C07B36" w14:textId="77777777" w:rsidR="00063613" w:rsidRDefault="00063613" w:rsidP="00063613">
      <w:r w:rsidRPr="00C8268D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3A589CC" wp14:editId="20A42483">
                <wp:simplePos x="0" y="0"/>
                <wp:positionH relativeFrom="column">
                  <wp:posOffset>3838575</wp:posOffset>
                </wp:positionH>
                <wp:positionV relativeFrom="paragraph">
                  <wp:posOffset>121920</wp:posOffset>
                </wp:positionV>
                <wp:extent cx="186055" cy="186690"/>
                <wp:effectExtent l="0" t="38100" r="23495" b="22860"/>
                <wp:wrapNone/>
                <wp:docPr id="37" name="Arc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86055" cy="186690"/>
                        </a:xfrm>
                        <a:prstGeom prst="arc">
                          <a:avLst>
                            <a:gd name="adj1" fmla="val 5501676"/>
                            <a:gd name="adj2" fmla="val 16297855"/>
                          </a:avLst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stealth"/>
                          <a:tailEnd type="none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89859" id="Arc 570" o:spid="_x0000_s1026" style="position:absolute;margin-left:302.25pt;margin-top:9.6pt;width:14.65pt;height:14.7pt;rotation:180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6055,186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" path="m90267,186649nsc38939,185120,-1447,142150,38,90646,1523,39128,44340,-1433,95684,38v-885,31102,-1771,62205,-2656,93307c92108,124446,91187,155548,90267,186649xem90267,186649nfc38939,185120,-1447,142150,38,90646,1523,39128,44340,-1433,95684,38e" filled="f" strokecolor="#5b9bd5" strokeweight="1.5pt">
                <v:stroke startarrow="classic" joinstyle="miter"/>
                <v:path arrowok="t" o:connecttype="custom" o:connectlocs="90267,186649;38,90646;95684,38" o:connectangles="0,0,0"/>
              </v:shape>
            </w:pict>
          </mc:Fallback>
        </mc:AlternateContent>
      </w:r>
      <w:r w:rsidRPr="00C8268D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419816B" wp14:editId="7186B8D0">
                <wp:simplePos x="0" y="0"/>
                <wp:positionH relativeFrom="column">
                  <wp:posOffset>1905000</wp:posOffset>
                </wp:positionH>
                <wp:positionV relativeFrom="paragraph">
                  <wp:posOffset>127635</wp:posOffset>
                </wp:positionV>
                <wp:extent cx="186055" cy="186690"/>
                <wp:effectExtent l="0" t="0" r="0" b="80010"/>
                <wp:wrapNone/>
                <wp:docPr id="38" name="Arc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" cy="186690"/>
                        </a:xfrm>
                        <a:prstGeom prst="arc">
                          <a:avLst>
                            <a:gd name="adj1" fmla="val 5501676"/>
                            <a:gd name="adj2" fmla="val 16297855"/>
                          </a:avLst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stealth"/>
                          <a:tailEnd type="none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BAC8CE" id="Arc 570" o:spid="_x0000_s1026" style="position:absolute;margin-left:150pt;margin-top:10.05pt;width:14.65pt;height:14.7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6055,186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" path="m90267,186649nsc38939,185120,-1447,142150,38,90646,1523,39128,44340,-1433,95684,38v-885,31102,-1771,62205,-2656,93307c92108,124446,91187,155548,90267,186649xem90267,186649nfc38939,185120,-1447,142150,38,90646,1523,39128,44340,-1433,95684,38e" filled="f" strokecolor="#5b9bd5" strokeweight="1.5pt">
                <v:stroke startarrow="classic" joinstyle="miter"/>
                <v:path arrowok="t" o:connecttype="custom" o:connectlocs="90267,186649;38,90646;95684,38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86D06B0" wp14:editId="69A662FB">
                <wp:simplePos x="0" y="0"/>
                <wp:positionH relativeFrom="column">
                  <wp:posOffset>2038350</wp:posOffset>
                </wp:positionH>
                <wp:positionV relativeFrom="paragraph">
                  <wp:posOffset>191770</wp:posOffset>
                </wp:positionV>
                <wp:extent cx="1847850" cy="9525"/>
                <wp:effectExtent l="19050" t="38100" r="38100" b="47625"/>
                <wp:wrapNone/>
                <wp:docPr id="39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93E4E4" id="Straight Connector 567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0.5pt,15.1pt" to="306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" strokecolor="#5b9bd5" strokeweight="6pt">
                <v:stroke joinstyle="miter"/>
              </v:line>
            </w:pict>
          </mc:Fallback>
        </mc:AlternateContent>
      </w:r>
    </w:p>
    <w:p w14:paraId="34438CD3" w14:textId="77777777" w:rsidR="00063613" w:rsidRDefault="00063613" w:rsidP="00063613"/>
    <w:p w14:paraId="17F34F3F" w14:textId="0594B6A3" w:rsidR="001F291B" w:rsidRPr="00C54A7F" w:rsidRDefault="00C54A7F">
      <w:pPr>
        <w:rPr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K=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EI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L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 w14:paraId="40B48DF2" w14:textId="202A7A90" w:rsidR="00C54A7F" w:rsidRPr="00C54A7F" w:rsidRDefault="00434620" w:rsidP="00C54A7F">
      <w:pPr>
        <w:rPr>
          <w:sz w:val="18"/>
          <w:szCs w:val="18"/>
        </w:rPr>
      </w:pPr>
      <w:r>
        <w:rPr>
          <w:sz w:val="18"/>
          <w:szCs w:val="18"/>
        </w:rPr>
        <w:t xml:space="preserve">             </w:t>
      </w:r>
      <w:r w:rsidR="00C54A7F">
        <w:rPr>
          <w:sz w:val="18"/>
          <w:szCs w:val="18"/>
        </w:rPr>
        <w:t xml:space="preserve">Let  </w:t>
      </w:r>
      <m:oMath>
        <m:r>
          <w:rPr>
            <w:rFonts w:ascii="Cambria Math" w:hAnsi="Cambria Math"/>
            <w:sz w:val="18"/>
            <w:szCs w:val="18"/>
          </w:rPr>
          <m:t>EI=1</m:t>
        </m:r>
      </m:oMath>
      <w:r w:rsidR="00C54A7F">
        <w:rPr>
          <w:sz w:val="18"/>
          <w:szCs w:val="18"/>
        </w:rPr>
        <w:t xml:space="preserve">    and     </w:t>
      </w:r>
      <m:oMath>
        <m:r>
          <w:rPr>
            <w:rFonts w:ascii="Cambria Math" w:hAnsi="Cambria Math"/>
            <w:sz w:val="18"/>
            <w:szCs w:val="18"/>
          </w:rPr>
          <m:t>L=1</m:t>
        </m:r>
      </m:oMath>
    </w:p>
    <w:p w14:paraId="78F6C387" w14:textId="054B9C37" w:rsidR="00C54A7F" w:rsidRPr="00C54A7F" w:rsidRDefault="00C54A7F">
      <w:pPr>
        <w:rPr>
          <w:sz w:val="18"/>
          <w:szCs w:val="18"/>
        </w:rPr>
      </w:pPr>
    </w:p>
    <w:p w14:paraId="29E22C29" w14:textId="3A372ACD" w:rsidR="00C54A7F" w:rsidRPr="0084489C" w:rsidRDefault="008261F5" w:rsidP="00C54A7F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</w:t>
      </w:r>
      <m:oMath>
        <m:r>
          <w:rPr>
            <w:rFonts w:ascii="Cambria Math" w:hAnsi="Cambria Math"/>
            <w:sz w:val="18"/>
            <w:szCs w:val="18"/>
          </w:rPr>
          <m:t>K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6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-6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4</m:t>
                  </m:r>
                </m:e>
              </m:mr>
            </m:m>
          </m:e>
        </m:d>
      </m:oMath>
      <w:r w:rsidR="003C7EEB">
        <w:rPr>
          <w:sz w:val="18"/>
          <w:szCs w:val="18"/>
        </w:rPr>
        <w:t xml:space="preserve">         </w:t>
      </w:r>
      <w:r>
        <w:rPr>
          <w:sz w:val="18"/>
          <w:szCs w:val="18"/>
        </w:rPr>
        <w:t xml:space="preserve"> </w:t>
      </w:r>
      <w:r w:rsidR="003C7EEB">
        <w:rPr>
          <w:sz w:val="18"/>
          <w:szCs w:val="18"/>
        </w:rPr>
        <w:t xml:space="preserve">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 xml:space="preserve"> </m:t>
                  </m:r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</m:oMath>
      <w:r>
        <w:rPr>
          <w:sz w:val="18"/>
          <w:szCs w:val="18"/>
        </w:rPr>
        <w:t xml:space="preserve">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</m:oMath>
    </w:p>
    <w:p w14:paraId="67EF1B25" w14:textId="77777777" w:rsidR="0084489C" w:rsidRPr="0084489C" w:rsidRDefault="0084489C" w:rsidP="00C54A7F">
      <w:pPr>
        <w:rPr>
          <w:sz w:val="18"/>
          <w:szCs w:val="18"/>
        </w:rPr>
      </w:pPr>
    </w:p>
    <w:p w14:paraId="1774A81C" w14:textId="1593BA13" w:rsidR="0084489C" w:rsidRPr="00C54A7F" w:rsidRDefault="006D109F" w:rsidP="0084489C">
      <w:pPr>
        <w:rPr>
          <w:sz w:val="18"/>
          <w:szCs w:val="1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6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-6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0   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</m:e>
                </m:mr>
              </m:m>
            </m:e>
          </m:d>
        </m:oMath>
      </m:oMathPara>
    </w:p>
    <w:p w14:paraId="0BD8CE72" w14:textId="18F5AFD3" w:rsidR="0084489C" w:rsidRPr="00531C27" w:rsidRDefault="00434620" w:rsidP="00C54A7F">
      <w:pPr>
        <w:rPr>
          <w:sz w:val="18"/>
          <w:szCs w:val="18"/>
        </w:rPr>
      </w:pPr>
      <w:r>
        <w:rPr>
          <w:sz w:val="18"/>
          <w:szCs w:val="18"/>
        </w:rPr>
        <w:t xml:space="preserve">            </w:t>
      </w:r>
      <w:r w:rsidR="006D109F">
        <w:rPr>
          <w:sz w:val="18"/>
          <w:szCs w:val="18"/>
        </w:rPr>
        <w:t>Find displacement from loading:</w:t>
      </w:r>
    </w:p>
    <w:p w14:paraId="30E2E6EA" w14:textId="67742A1C" w:rsidR="00531C27" w:rsidRPr="00685FBF" w:rsidRDefault="006D109F" w:rsidP="00C54A7F">
      <w:pPr>
        <w:rPr>
          <w:sz w:val="18"/>
          <w:szCs w:val="1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6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-6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0   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mr>
              </m:m>
            </m:e>
          </m:d>
        </m:oMath>
      </m:oMathPara>
    </w:p>
    <w:p w14:paraId="6E806576" w14:textId="4419B76E" w:rsidR="00685FBF" w:rsidRPr="00685FBF" w:rsidRDefault="000E4842" w:rsidP="00C54A7F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6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-6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4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8</m:t>
                        </m:r>
                      </m:e>
                    </m:mr>
                  </m:m>
                </m:e>
              </m:mr>
            </m:m>
          </m:e>
        </m:d>
      </m:oMath>
    </w:p>
    <w:p w14:paraId="46BA7E65" w14:textId="61A80355" w:rsidR="000E4842" w:rsidRPr="00040526" w:rsidRDefault="000E4842" w:rsidP="000E4842">
      <w:pPr>
        <w:rPr>
          <w:rFonts w:eastAsia="PMingLiU"/>
          <w:sz w:val="18"/>
          <w:szCs w:val="18"/>
          <w:lang w:eastAsia="zh-TW"/>
        </w:rPr>
      </w:pPr>
      <w:r>
        <w:rPr>
          <w:sz w:val="18"/>
          <w:szCs w:val="18"/>
        </w:rPr>
        <w:t xml:space="preserve">                             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  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rFonts w:eastAsia="PMingLiU"/>
          <w:sz w:val="18"/>
          <w:szCs w:val="18"/>
        </w:rPr>
        <w:t xml:space="preserve">     </w:t>
      </w:r>
      <w:r>
        <w:rPr>
          <w:sz w:val="18"/>
          <w:szCs w:val="1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u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4</m:t>
            </m:r>
          </m:sub>
        </m:sSub>
        <m:r>
          <w:rPr>
            <w:rFonts w:ascii="Cambria Math" w:hAnsi="Cambria Math"/>
            <w:sz w:val="18"/>
            <w:szCs w:val="18"/>
          </w:rPr>
          <m:t>=∞</m:t>
        </m:r>
      </m:oMath>
    </w:p>
    <w:p w14:paraId="15A3E372" w14:textId="77777777" w:rsidR="006D109F" w:rsidRDefault="006D109F" w:rsidP="006D109F">
      <w:pPr>
        <w:rPr>
          <w:sz w:val="18"/>
          <w:szCs w:val="18"/>
        </w:rPr>
      </w:pPr>
    </w:p>
    <w:p w14:paraId="45E9CDD5" w14:textId="0B2F97BC" w:rsidR="006D109F" w:rsidRPr="00C54A7F" w:rsidRDefault="00434620" w:rsidP="006D109F">
      <w:pPr>
        <w:rPr>
          <w:sz w:val="18"/>
          <w:szCs w:val="18"/>
        </w:rPr>
      </w:pPr>
      <w:r>
        <w:rPr>
          <w:sz w:val="18"/>
          <w:szCs w:val="18"/>
        </w:rPr>
        <w:t xml:space="preserve">            </w:t>
      </w:r>
      <w:r w:rsidR="006D109F">
        <w:rPr>
          <w:sz w:val="18"/>
          <w:szCs w:val="18"/>
        </w:rPr>
        <w:t>Find rigid mode:</w:t>
      </w:r>
    </w:p>
    <w:p w14:paraId="47C3495C" w14:textId="711D9F1B" w:rsidR="00C54A7F" w:rsidRPr="00685FBF" w:rsidRDefault="00434620">
      <w:p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 xml:space="preserve">         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</m:oMath>
      <w:r w:rsidR="00B32B79">
        <w:rPr>
          <w:sz w:val="18"/>
          <w:szCs w:val="18"/>
        </w:rPr>
        <w:t xml:space="preserve">    </w:t>
      </w:r>
      <w:r w:rsidR="004F3FAA">
        <w:rPr>
          <w:sz w:val="18"/>
          <w:szCs w:val="18"/>
        </w:rPr>
        <w:t xml:space="preserve">      </w:t>
      </w:r>
      <w:r w:rsidR="00B32B79">
        <w:rPr>
          <w:sz w:val="18"/>
          <w:szCs w:val="18"/>
        </w:rPr>
        <w:t xml:space="preserve">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.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-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.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mr>
            </m:m>
          </m:e>
        </m:d>
      </m:oMath>
    </w:p>
    <w:p w14:paraId="03956F6F" w14:textId="72543473" w:rsidR="00685FBF" w:rsidRDefault="00434620" w:rsidP="00685FBF">
      <w:p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 xml:space="preserve">         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</m:oMath>
      <w:r w:rsidR="004F3FAA">
        <w:rPr>
          <w:sz w:val="18"/>
          <w:szCs w:val="18"/>
        </w:rPr>
        <w:t xml:space="preserve">          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-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mr>
            </m:m>
          </m:e>
        </m:d>
      </m:oMath>
      <w:r w:rsidR="004F3FAA">
        <w:rPr>
          <w:sz w:val="18"/>
          <w:szCs w:val="18"/>
        </w:rPr>
        <w:t xml:space="preserve">           </w:t>
      </w:r>
      <w:r w:rsidR="004C486D">
        <w:rPr>
          <w:sz w:val="18"/>
          <w:szCs w:val="18"/>
        </w:rPr>
        <w:t xml:space="preserve">   </w:t>
      </w:r>
      <w:r w:rsidR="004F3FAA">
        <w:rPr>
          <w:sz w:val="18"/>
          <w:szCs w:val="18"/>
        </w:rPr>
        <w:t xml:space="preserve">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-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mr>
            </m:m>
          </m:e>
        </m:d>
      </m:oMath>
    </w:p>
    <w:p w14:paraId="6249E8D5" w14:textId="658F3519" w:rsidR="00063613" w:rsidRDefault="00A608FC" w:rsidP="00685FBF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D9224D" wp14:editId="60818146">
                <wp:simplePos x="0" y="0"/>
                <wp:positionH relativeFrom="margin">
                  <wp:posOffset>2686050</wp:posOffset>
                </wp:positionH>
                <wp:positionV relativeFrom="paragraph">
                  <wp:posOffset>65405</wp:posOffset>
                </wp:positionV>
                <wp:extent cx="0" cy="266065"/>
                <wp:effectExtent l="76200" t="38100" r="57150" b="19685"/>
                <wp:wrapNone/>
                <wp:docPr id="13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7C866" id="Straight Connector 569" o:spid="_x0000_s1026" style="position:absolute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11.5pt,5.15pt" to="211.5pt,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" strokecolor="#5b9bd5" strokeweight="2pt">
                <v:stroke endarrow="block"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4F64FF4" wp14:editId="06720DA1">
                <wp:simplePos x="0" y="0"/>
                <wp:positionH relativeFrom="column">
                  <wp:posOffset>2695575</wp:posOffset>
                </wp:positionH>
                <wp:positionV relativeFrom="paragraph">
                  <wp:posOffset>55880</wp:posOffset>
                </wp:positionV>
                <wp:extent cx="1838325" cy="285750"/>
                <wp:effectExtent l="19050" t="38100" r="47625" b="38100"/>
                <wp:wrapNone/>
                <wp:docPr id="11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8325" cy="285750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F8B051" id="Straight Connector 567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2.25pt,4.4pt" to="357pt,2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" strokecolor="#5b9bd5" strokeweight="6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44F0CD" wp14:editId="5F84D87D">
                <wp:simplePos x="0" y="0"/>
                <wp:positionH relativeFrom="column">
                  <wp:posOffset>2695575</wp:posOffset>
                </wp:positionH>
                <wp:positionV relativeFrom="paragraph">
                  <wp:posOffset>341630</wp:posOffset>
                </wp:positionV>
                <wp:extent cx="1847850" cy="9525"/>
                <wp:effectExtent l="0" t="0" r="19050" b="28575"/>
                <wp:wrapNone/>
                <wp:docPr id="12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EDFF60" id="Straight Connector 567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2.25pt,26.9pt" to="357.7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" strokecolor="#5b9bd5" strokeweight="1.5pt">
                <v:stroke joinstyle="miter"/>
              </v:line>
            </w:pict>
          </mc:Fallback>
        </mc:AlternateContent>
      </w:r>
    </w:p>
    <w:p w14:paraId="433B8BD4" w14:textId="68E40FEC" w:rsidR="004C486D" w:rsidRDefault="00A608FC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750F99D" wp14:editId="3A95A6F6">
                <wp:simplePos x="0" y="0"/>
                <wp:positionH relativeFrom="column">
                  <wp:posOffset>390525</wp:posOffset>
                </wp:positionH>
                <wp:positionV relativeFrom="paragraph">
                  <wp:posOffset>89535</wp:posOffset>
                </wp:positionV>
                <wp:extent cx="1847850" cy="9525"/>
                <wp:effectExtent l="0" t="0" r="19050" b="28575"/>
                <wp:wrapNone/>
                <wp:docPr id="8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887F7E" id="Straight Connector 567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75pt,7.05pt" to="176.2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" strokecolor="#5b9bd5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1F0D8E" wp14:editId="1A33043C">
                <wp:simplePos x="0" y="0"/>
                <wp:positionH relativeFrom="column">
                  <wp:posOffset>400050</wp:posOffset>
                </wp:positionH>
                <wp:positionV relativeFrom="paragraph">
                  <wp:posOffset>346710</wp:posOffset>
                </wp:positionV>
                <wp:extent cx="1847850" cy="9525"/>
                <wp:effectExtent l="19050" t="38100" r="38100" b="47625"/>
                <wp:wrapNone/>
                <wp:docPr id="7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F8CE92" id="Straight Connector 56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5pt,27.3pt" to="177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" strokecolor="#5b9bd5" strokeweight="6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87CE77" wp14:editId="3236359C">
                <wp:simplePos x="0" y="0"/>
                <wp:positionH relativeFrom="margin">
                  <wp:posOffset>400050</wp:posOffset>
                </wp:positionH>
                <wp:positionV relativeFrom="paragraph">
                  <wp:posOffset>89535</wp:posOffset>
                </wp:positionV>
                <wp:extent cx="0" cy="266065"/>
                <wp:effectExtent l="95250" t="0" r="57150" b="57785"/>
                <wp:wrapNone/>
                <wp:docPr id="10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2BBB1" id="Straight Connector 569" o:spid="_x0000_s1026" style="position:absolute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.5pt,7.05pt" to="31.5pt,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" strokecolor="#5b9bd5" strokeweight="2pt">
                <v:stroke startarrow="open"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93DE4D" wp14:editId="64B363E8">
                <wp:simplePos x="0" y="0"/>
                <wp:positionH relativeFrom="margin">
                  <wp:posOffset>2238375</wp:posOffset>
                </wp:positionH>
                <wp:positionV relativeFrom="paragraph">
                  <wp:posOffset>89535</wp:posOffset>
                </wp:positionV>
                <wp:extent cx="0" cy="266065"/>
                <wp:effectExtent l="95250" t="0" r="57150" b="57785"/>
                <wp:wrapNone/>
                <wp:docPr id="9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868DB1" id="Straight Connector 569" o:spid="_x0000_s1026" style="position:absolute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6.25pt,7.05pt" to="176.25pt,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" strokecolor="#5b9bd5" strokeweight="2pt">
                <v:stroke startarrow="open" joinstyle="miter"/>
                <w10:wrap anchorx="margin"/>
              </v:line>
            </w:pict>
          </mc:Fallback>
        </mc:AlternateContent>
      </w:r>
    </w:p>
    <w:p w14:paraId="4BDB6A52" w14:textId="4A6EE32A" w:rsidR="00F05ADA" w:rsidRPr="00C54A7F" w:rsidRDefault="00434620" w:rsidP="00F05ADA">
      <w:pPr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         </w:t>
      </w:r>
      <w:r w:rsidR="006D109F" w:rsidRPr="006D109F">
        <w:rPr>
          <w:sz w:val="18"/>
          <w:szCs w:val="18"/>
        </w:rPr>
        <w:t>Numerical example: A beam element</w:t>
      </w:r>
      <w:r w:rsidR="00F05ADA" w:rsidRPr="00C8268D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AA90678" wp14:editId="097EC9AD">
                <wp:simplePos x="0" y="0"/>
                <wp:positionH relativeFrom="column">
                  <wp:posOffset>3936365</wp:posOffset>
                </wp:positionH>
                <wp:positionV relativeFrom="paragraph">
                  <wp:posOffset>454660</wp:posOffset>
                </wp:positionV>
                <wp:extent cx="288925" cy="302260"/>
                <wp:effectExtent l="0" t="0" r="0" b="2540"/>
                <wp:wrapNone/>
                <wp:docPr id="5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8D72DDA" w14:textId="77777777" w:rsidR="006D109F" w:rsidRDefault="006D109F" w:rsidP="00F05ADA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4206B6EC" w14:textId="77777777" w:rsidR="006D109F" w:rsidRDefault="006D109F" w:rsidP="00F05ADA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6A45474" w14:textId="77777777" w:rsidR="006D109F" w:rsidRDefault="006D109F" w:rsidP="00F05ADA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A90678" id="_x0000_s1029" type="#_x0000_t202" style="position:absolute;margin-left:309.95pt;margin-top:35.8pt;width:22.75pt;height:23.8pt;z-index:2517217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" filled="f" stroked="f" strokeweight=".5pt">
                <v:textbox>
                  <w:txbxContent>
                    <w:p w14:paraId="08D72DDA" w14:textId="77777777" w:rsidR="006D109F" w:rsidRDefault="006D109F" w:rsidP="00F05ADA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  <w:p w14:paraId="4206B6EC" w14:textId="77777777" w:rsidR="006D109F" w:rsidRDefault="006D109F" w:rsidP="00F05ADA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16A45474" w14:textId="77777777" w:rsidR="006D109F" w:rsidRDefault="006D109F" w:rsidP="00F05ADA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05ADA" w:rsidRPr="00C8268D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0650DC6" wp14:editId="5FCE2212">
                <wp:simplePos x="0" y="0"/>
                <wp:positionH relativeFrom="column">
                  <wp:posOffset>1666875</wp:posOffset>
                </wp:positionH>
                <wp:positionV relativeFrom="paragraph">
                  <wp:posOffset>453390</wp:posOffset>
                </wp:positionV>
                <wp:extent cx="288925" cy="302260"/>
                <wp:effectExtent l="0" t="0" r="0" b="2540"/>
                <wp:wrapNone/>
                <wp:docPr id="56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9489C04" w14:textId="77777777" w:rsidR="006D109F" w:rsidRDefault="006D109F" w:rsidP="00F05ADA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31960FEF" w14:textId="77777777" w:rsidR="006D109F" w:rsidRDefault="006D109F" w:rsidP="00F05ADA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64EE0C6E" w14:textId="77777777" w:rsidR="006D109F" w:rsidRDefault="006D109F" w:rsidP="00F05ADA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50DC6" id="_x0000_s1030" type="#_x0000_t202" style="position:absolute;margin-left:131.25pt;margin-top:35.7pt;width:22.75pt;height:23.8pt;z-index:2517258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" filled="f" stroked="f" strokeweight=".5pt">
                <v:textbox>
                  <w:txbxContent>
                    <w:p w14:paraId="39489C04" w14:textId="77777777" w:rsidR="006D109F" w:rsidRDefault="006D109F" w:rsidP="00F05ADA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  <w:p w14:paraId="31960FEF" w14:textId="77777777" w:rsidR="006D109F" w:rsidRDefault="006D109F" w:rsidP="00F05ADA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64EE0C6E" w14:textId="77777777" w:rsidR="006D109F" w:rsidRDefault="006D109F" w:rsidP="00F05ADA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05ADA" w:rsidRPr="00C8268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1FDEEC6" wp14:editId="05BDDA6E">
                <wp:simplePos x="0" y="0"/>
                <wp:positionH relativeFrom="column">
                  <wp:posOffset>1666875</wp:posOffset>
                </wp:positionH>
                <wp:positionV relativeFrom="paragraph">
                  <wp:posOffset>453390</wp:posOffset>
                </wp:positionV>
                <wp:extent cx="288925" cy="302260"/>
                <wp:effectExtent l="0" t="0" r="0" b="2540"/>
                <wp:wrapNone/>
                <wp:docPr id="57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B5FB22D" w14:textId="77777777" w:rsidR="006D109F" w:rsidRDefault="006D109F" w:rsidP="00F05ADA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41433680" w14:textId="77777777" w:rsidR="006D109F" w:rsidRDefault="006D109F" w:rsidP="00F05ADA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4A8E9149" w14:textId="77777777" w:rsidR="006D109F" w:rsidRDefault="006D109F" w:rsidP="00F05ADA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FDEEC6" id="_x0000_s1031" type="#_x0000_t202" style="position:absolute;margin-left:131.25pt;margin-top:35.7pt;width:22.75pt;height:23.8pt;z-index:2517237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" filled="f" stroked="f" strokeweight=".5pt">
                <v:textbox>
                  <w:txbxContent>
                    <w:p w14:paraId="1B5FB22D" w14:textId="77777777" w:rsidR="006D109F" w:rsidRDefault="006D109F" w:rsidP="00F05ADA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41433680" w14:textId="77777777" w:rsidR="006D109F" w:rsidRDefault="006D109F" w:rsidP="00F05ADA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4A8E9149" w14:textId="77777777" w:rsidR="006D109F" w:rsidRDefault="006D109F" w:rsidP="00F05ADA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05ADA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F715FCA" wp14:editId="1B74B133">
                <wp:simplePos x="0" y="0"/>
                <wp:positionH relativeFrom="margin">
                  <wp:posOffset>2057400</wp:posOffset>
                </wp:positionH>
                <wp:positionV relativeFrom="paragraph">
                  <wp:posOffset>355600</wp:posOffset>
                </wp:positionV>
                <wp:extent cx="0" cy="266065"/>
                <wp:effectExtent l="76200" t="38100" r="57150" b="19685"/>
                <wp:wrapNone/>
                <wp:docPr id="58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2DD81" id="Straight Connector 569" o:spid="_x0000_s1026" style="position:absolute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2pt,28pt" to="162pt,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" strokecolor="#5b9bd5" strokeweight="2pt">
                <v:stroke endarrow="block" joinstyle="miter"/>
                <w10:wrap anchorx="margin"/>
              </v:line>
            </w:pict>
          </mc:Fallback>
        </mc:AlternateContent>
      </w:r>
      <w:r w:rsidR="00F05ADA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6BEC080" wp14:editId="3EEBD993">
                <wp:simplePos x="0" y="0"/>
                <wp:positionH relativeFrom="margin">
                  <wp:posOffset>3867150</wp:posOffset>
                </wp:positionH>
                <wp:positionV relativeFrom="paragraph">
                  <wp:posOffset>383540</wp:posOffset>
                </wp:positionV>
                <wp:extent cx="0" cy="266065"/>
                <wp:effectExtent l="76200" t="38100" r="57150" b="19685"/>
                <wp:wrapNone/>
                <wp:docPr id="59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90E52E" id="Straight Connector 569" o:spid="_x0000_s1026" style="position:absolute;flip:x y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4.5pt,30.2pt" to="304.5pt,5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" strokecolor="#5b9bd5" strokeweight="2pt">
                <v:stroke endarrow="block" joinstyle="miter"/>
                <w10:wrap anchorx="margin"/>
              </v:line>
            </w:pict>
          </mc:Fallback>
        </mc:AlternateContent>
      </w:r>
      <w:r w:rsidR="006D109F">
        <w:rPr>
          <w:sz w:val="18"/>
          <w:szCs w:val="18"/>
        </w:rPr>
        <w:t xml:space="preserve"> with a dummy link</w:t>
      </w:r>
    </w:p>
    <w:p w14:paraId="3B8AB61D" w14:textId="77777777" w:rsidR="00F05ADA" w:rsidRDefault="006D109F" w:rsidP="00F05ADA">
      <w:pPr>
        <w:spacing w:line="252" w:lineRule="auto"/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                                   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37946B5" w14:textId="215DC1C7" w:rsidR="00F05ADA" w:rsidRDefault="00434620" w:rsidP="00F05ADA"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BB2104E" wp14:editId="360EE7BA">
                <wp:simplePos x="0" y="0"/>
                <wp:positionH relativeFrom="margin">
                  <wp:posOffset>3867150</wp:posOffset>
                </wp:positionH>
                <wp:positionV relativeFrom="paragraph">
                  <wp:posOffset>160020</wp:posOffset>
                </wp:positionV>
                <wp:extent cx="0" cy="266065"/>
                <wp:effectExtent l="0" t="0" r="38100" b="19685"/>
                <wp:wrapNone/>
                <wp:docPr id="2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57626E" id="Straight Connector 569" o:spid="_x0000_s1026" style="position:absolute;flip:x y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4.5pt,12.6pt" to="304.5pt,3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" strokecolor="#5b9bd5" strokeweight="2pt">
                <v:stroke joinstyle="miter"/>
                <w10:wrap anchorx="margin"/>
              </v:line>
            </w:pict>
          </mc:Fallback>
        </mc:AlternateContent>
      </w:r>
      <w:r w:rsidR="00F05ADA" w:rsidRPr="00C8268D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906A587" wp14:editId="0F09370A">
                <wp:simplePos x="0" y="0"/>
                <wp:positionH relativeFrom="column">
                  <wp:posOffset>3838575</wp:posOffset>
                </wp:positionH>
                <wp:positionV relativeFrom="paragraph">
                  <wp:posOffset>121920</wp:posOffset>
                </wp:positionV>
                <wp:extent cx="186055" cy="186690"/>
                <wp:effectExtent l="0" t="38100" r="23495" b="22860"/>
                <wp:wrapNone/>
                <wp:docPr id="60" name="Arc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86055" cy="186690"/>
                        </a:xfrm>
                        <a:prstGeom prst="arc">
                          <a:avLst>
                            <a:gd name="adj1" fmla="val 5501676"/>
                            <a:gd name="adj2" fmla="val 16297855"/>
                          </a:avLst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stealth"/>
                          <a:tailEnd type="none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7C5C76" id="Arc 570" o:spid="_x0000_s1026" style="position:absolute;margin-left:302.25pt;margin-top:9.6pt;width:14.65pt;height:14.7pt;rotation:180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6055,186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" path="m90267,186649nsc38939,185120,-1447,142150,38,90646,1523,39128,44340,-1433,95684,38v-885,31102,-1771,62205,-2656,93307c92108,124446,91187,155548,90267,186649xem90267,186649nfc38939,185120,-1447,142150,38,90646,1523,39128,44340,-1433,95684,38e" filled="f" strokecolor="#5b9bd5" strokeweight="1.5pt">
                <v:stroke startarrow="classic" joinstyle="miter"/>
                <v:path arrowok="t" o:connecttype="custom" o:connectlocs="90267,186649;38,90646;95684,38" o:connectangles="0,0,0"/>
              </v:shape>
            </w:pict>
          </mc:Fallback>
        </mc:AlternateContent>
      </w:r>
      <w:r w:rsidR="00F05ADA" w:rsidRPr="00C8268D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F912C02" wp14:editId="2F523D77">
                <wp:simplePos x="0" y="0"/>
                <wp:positionH relativeFrom="column">
                  <wp:posOffset>1905000</wp:posOffset>
                </wp:positionH>
                <wp:positionV relativeFrom="paragraph">
                  <wp:posOffset>127635</wp:posOffset>
                </wp:positionV>
                <wp:extent cx="186055" cy="186690"/>
                <wp:effectExtent l="0" t="0" r="0" b="80010"/>
                <wp:wrapNone/>
                <wp:docPr id="61" name="Arc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" cy="186690"/>
                        </a:xfrm>
                        <a:prstGeom prst="arc">
                          <a:avLst>
                            <a:gd name="adj1" fmla="val 5501676"/>
                            <a:gd name="adj2" fmla="val 16297855"/>
                          </a:avLst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stealth"/>
                          <a:tailEnd type="none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E54C64" id="Arc 570" o:spid="_x0000_s1026" style="position:absolute;margin-left:150pt;margin-top:10.05pt;width:14.65pt;height:14.7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6055,186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" path="m90267,186649nsc38939,185120,-1447,142150,38,90646,1523,39128,44340,-1433,95684,38v-885,31102,-1771,62205,-2656,93307c92108,124446,91187,155548,90267,186649xem90267,186649nfc38939,185120,-1447,142150,38,90646,1523,39128,44340,-1433,95684,38e" filled="f" strokecolor="#5b9bd5" strokeweight="1.5pt">
                <v:stroke startarrow="classic" joinstyle="miter"/>
                <v:path arrowok="t" o:connecttype="custom" o:connectlocs="90267,186649;38,90646;95684,38" o:connectangles="0,0,0"/>
              </v:shape>
            </w:pict>
          </mc:Fallback>
        </mc:AlternateContent>
      </w:r>
      <w:r w:rsidR="00F05ADA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10CD813" wp14:editId="64C9FC35">
                <wp:simplePos x="0" y="0"/>
                <wp:positionH relativeFrom="column">
                  <wp:posOffset>2038350</wp:posOffset>
                </wp:positionH>
                <wp:positionV relativeFrom="paragraph">
                  <wp:posOffset>191770</wp:posOffset>
                </wp:positionV>
                <wp:extent cx="1847850" cy="9525"/>
                <wp:effectExtent l="19050" t="38100" r="38100" b="47625"/>
                <wp:wrapNone/>
                <wp:docPr id="62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53C953" id="Straight Connector 56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0.5pt,15.1pt" to="306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" strokecolor="#5b9bd5" strokeweight="6pt">
                <v:stroke joinstyle="miter"/>
              </v:line>
            </w:pict>
          </mc:Fallback>
        </mc:AlternateContent>
      </w:r>
    </w:p>
    <w:p w14:paraId="4E059329" w14:textId="24DFBAD3" w:rsidR="006D109F" w:rsidRDefault="00434620" w:rsidP="002D5E4D">
      <w:r w:rsidRPr="00C8268D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C6049C1" wp14:editId="27772F70">
                <wp:simplePos x="0" y="0"/>
                <wp:positionH relativeFrom="column">
                  <wp:posOffset>3838575</wp:posOffset>
                </wp:positionH>
                <wp:positionV relativeFrom="paragraph">
                  <wp:posOffset>340995</wp:posOffset>
                </wp:positionV>
                <wp:extent cx="288925" cy="302260"/>
                <wp:effectExtent l="0" t="0" r="0" b="2540"/>
                <wp:wrapNone/>
                <wp:docPr id="3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0919307" w14:textId="1FE21391" w:rsidR="00434620" w:rsidRDefault="00434620" w:rsidP="00434620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=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202DAD2A" w14:textId="35D593E3" w:rsidR="00434620" w:rsidRDefault="00434620" w:rsidP="00434620">
                            <w:pPr>
                              <w:spacing w:line="252" w:lineRule="auto"/>
                            </w:pPr>
                          </w:p>
                          <w:p w14:paraId="1358F928" w14:textId="77777777" w:rsidR="00434620" w:rsidRDefault="00434620" w:rsidP="00434620">
                            <w:pPr>
                              <w:spacing w:line="252" w:lineRule="auto"/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75B1F4A" w14:textId="77777777" w:rsidR="00434620" w:rsidRDefault="00434620" w:rsidP="00434620">
                            <w:pPr>
                              <w:spacing w:line="252" w:lineRule="auto"/>
                            </w:pPr>
                          </w:p>
                        </w:txbxContent>
                      </wps:txbx>
                      <wps:bodyPr rot="0" spcFirstLastPara="0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049C1" id="_x0000_s1032" type="#_x0000_t202" style="position:absolute;margin-left:302.25pt;margin-top:26.85pt;width:22.75pt;height:23.8pt;z-index:2517319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" filled="f" stroked="f" strokeweight=".5pt">
                <v:textbox>
                  <w:txbxContent>
                    <w:p w14:paraId="00919307" w14:textId="1FE21391" w:rsidR="00434620" w:rsidRDefault="00434620" w:rsidP="00434620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202DAD2A" w14:textId="35D593E3" w:rsidR="00434620" w:rsidRDefault="00434620" w:rsidP="00434620">
                      <w:pPr>
                        <w:spacing w:line="252" w:lineRule="auto"/>
                      </w:pPr>
                    </w:p>
                    <w:p w14:paraId="1358F928" w14:textId="77777777" w:rsidR="00434620" w:rsidRDefault="00434620" w:rsidP="00434620">
                      <w:pPr>
                        <w:spacing w:line="252" w:lineRule="auto"/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575B1F4A" w14:textId="77777777" w:rsidR="00434620" w:rsidRDefault="00434620" w:rsidP="00434620">
                      <w:pPr>
                        <w:spacing w:line="252" w:lineRule="auto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69CCA5" wp14:editId="705EDA49">
                <wp:simplePos x="0" y="0"/>
                <wp:positionH relativeFrom="margin">
                  <wp:posOffset>3867150</wp:posOffset>
                </wp:positionH>
                <wp:positionV relativeFrom="paragraph">
                  <wp:posOffset>169545</wp:posOffset>
                </wp:positionV>
                <wp:extent cx="0" cy="266065"/>
                <wp:effectExtent l="76200" t="38100" r="57150" b="19685"/>
                <wp:wrapNone/>
                <wp:docPr id="1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403245" id="Straight Connector 569" o:spid="_x0000_s1026" style="position:absolute;flip:x y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4.5pt,13.35pt" to="304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" strokecolor="#5b9bd5" strokeweight="2pt">
                <v:stroke endarrow="block" joinstyle="miter"/>
                <w10:wrap anchorx="margin"/>
              </v:line>
            </w:pict>
          </mc:Fallback>
        </mc:AlternateContent>
      </w:r>
    </w:p>
    <w:p w14:paraId="549163A2" w14:textId="2C1D3BA6" w:rsidR="002D5E4D" w:rsidRPr="00C54A7F" w:rsidRDefault="002D5E4D" w:rsidP="002D5E4D">
      <w:pPr>
        <w:rPr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K=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EI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p>
                          </m:sSup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p>
                          </m:sSup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L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p>
                          </m:sSup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 xml:space="preserve">                                                            </m:t>
          </m:r>
        </m:oMath>
      </m:oMathPara>
    </w:p>
    <w:p w14:paraId="68A82147" w14:textId="1AF0549B" w:rsidR="002D5E4D" w:rsidRPr="00C54A7F" w:rsidRDefault="00434620" w:rsidP="002D5E4D">
      <w:pPr>
        <w:rPr>
          <w:sz w:val="18"/>
          <w:szCs w:val="18"/>
        </w:rPr>
      </w:pPr>
      <w:r>
        <w:rPr>
          <w:sz w:val="18"/>
          <w:szCs w:val="18"/>
        </w:rPr>
        <w:t xml:space="preserve">            </w:t>
      </w:r>
      <w:r w:rsidR="002D5E4D">
        <w:rPr>
          <w:sz w:val="18"/>
          <w:szCs w:val="18"/>
        </w:rPr>
        <w:t xml:space="preserve">Let  </w:t>
      </w:r>
      <m:oMath>
        <m:r>
          <w:rPr>
            <w:rFonts w:ascii="Cambria Math" w:hAnsi="Cambria Math"/>
            <w:sz w:val="18"/>
            <w:szCs w:val="18"/>
          </w:rPr>
          <m:t>EI=1</m:t>
        </m:r>
      </m:oMath>
      <w:r w:rsidR="002D5E4D">
        <w:rPr>
          <w:sz w:val="18"/>
          <w:szCs w:val="18"/>
        </w:rPr>
        <w:t xml:space="preserve">    and     </w:t>
      </w:r>
      <m:oMath>
        <m:r>
          <w:rPr>
            <w:rFonts w:ascii="Cambria Math" w:hAnsi="Cambria Math"/>
            <w:sz w:val="18"/>
            <w:szCs w:val="18"/>
          </w:rPr>
          <m:t>L=1</m:t>
        </m:r>
      </m:oMath>
    </w:p>
    <w:p w14:paraId="6090C5DA" w14:textId="6AF1D08A" w:rsidR="002D5E4D" w:rsidRPr="0084489C" w:rsidRDefault="00BD1281" w:rsidP="002D5E4D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</w:t>
      </w:r>
      <m:oMath>
        <m:r>
          <w:rPr>
            <w:rFonts w:ascii="Cambria Math" w:hAnsi="Cambria Math"/>
            <w:sz w:val="18"/>
            <w:szCs w:val="18"/>
          </w:rPr>
          <m:t>K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4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 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2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4</m:t>
                  </m:r>
                </m:e>
              </m:mr>
            </m:m>
          </m:e>
        </m:d>
      </m:oMath>
      <w:r w:rsidR="0033160E">
        <w:rPr>
          <w:sz w:val="18"/>
          <w:szCs w:val="18"/>
        </w:rPr>
        <w:t xml:space="preserve">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</m:oMath>
      <w:r w:rsidR="0033160E">
        <w:rPr>
          <w:sz w:val="18"/>
          <w:szCs w:val="18"/>
        </w:rPr>
        <w:t xml:space="preserve">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 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 0  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</m:t>
                        </m:r>
                      </m:e>
                    </m:mr>
                  </m:m>
                </m:e>
              </m:mr>
            </m:m>
          </m:e>
        </m:d>
      </m:oMath>
    </w:p>
    <w:p w14:paraId="6A238C6E" w14:textId="524A25BF" w:rsidR="002D5E4D" w:rsidRPr="00960CF2" w:rsidRDefault="006D109F" w:rsidP="002D5E4D">
      <w:pPr>
        <w:rPr>
          <w:sz w:val="18"/>
          <w:szCs w:val="1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-6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4  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0  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  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+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0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+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35FA0EE7" w14:textId="4AB2A2A0" w:rsidR="00960CF2" w:rsidRPr="00937601" w:rsidRDefault="00434620" w:rsidP="002D5E4D">
      <w:pPr>
        <w:rPr>
          <w:sz w:val="18"/>
          <w:szCs w:val="18"/>
        </w:rPr>
      </w:pPr>
      <w:r>
        <w:rPr>
          <w:sz w:val="18"/>
          <w:szCs w:val="18"/>
        </w:rPr>
        <w:t xml:space="preserve">           </w:t>
      </w:r>
      <w:r w:rsidR="006D109F">
        <w:rPr>
          <w:sz w:val="18"/>
          <w:szCs w:val="18"/>
        </w:rPr>
        <w:t>Find displacement from loading:</w:t>
      </w:r>
    </w:p>
    <w:p w14:paraId="4291796A" w14:textId="7EB5C6A2" w:rsidR="00960CF2" w:rsidRPr="00C54A7F" w:rsidRDefault="006D109F" w:rsidP="00960CF2">
      <w:pPr>
        <w:rPr>
          <w:sz w:val="18"/>
          <w:szCs w:val="1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4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6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-6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4  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0  </m:t>
                          </m:r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  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+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0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+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.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 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 xml:space="preserve">    1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08603429" w14:textId="713EFAC8" w:rsidR="002D5E4D" w:rsidRPr="00685FBF" w:rsidRDefault="00040526" w:rsidP="002D5E4D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4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 -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2</m:t>
                        </m:r>
                      </m:e>
                    </m:mr>
                  </m:m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4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</w:t>
      </w:r>
      <w:r w:rsidR="006B6018">
        <w:rPr>
          <w:sz w:val="18"/>
          <w:szCs w:val="18"/>
        </w:rPr>
        <w:t xml:space="preserve">   </w:t>
      </w:r>
      <w:r>
        <w:rPr>
          <w:sz w:val="18"/>
          <w:szCs w:val="18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</w:t>
      </w:r>
      <w:r w:rsidR="006B6018">
        <w:rPr>
          <w:sz w:val="18"/>
          <w:szCs w:val="18"/>
        </w:rPr>
        <w:t xml:space="preserve">   </w:t>
      </w:r>
      <w:r>
        <w:rPr>
          <w:sz w:val="18"/>
          <w:szCs w:val="18"/>
        </w:rPr>
        <w:t xml:space="preserve">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2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8</m:t>
                        </m:r>
                      </m:e>
                    </m:mr>
                  </m:m>
                </m:e>
              </m:mr>
            </m:m>
          </m:e>
        </m:d>
      </m:oMath>
    </w:p>
    <w:p w14:paraId="6DBDC8BB" w14:textId="73DBBDAC" w:rsidR="002D5E4D" w:rsidRPr="00040526" w:rsidRDefault="006B6018" w:rsidP="002D5E4D">
      <w:pPr>
        <w:rPr>
          <w:rFonts w:eastAsia="PMingLiU"/>
          <w:sz w:val="18"/>
          <w:szCs w:val="18"/>
          <w:lang w:eastAsia="zh-TW"/>
        </w:rPr>
      </w:pPr>
      <w:r>
        <w:rPr>
          <w:sz w:val="18"/>
          <w:szCs w:val="18"/>
        </w:rPr>
        <w:t xml:space="preserve">                                           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 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0 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 0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   0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p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p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>
        <w:rPr>
          <w:rFonts w:eastAsia="PMingLiU"/>
          <w:sz w:val="18"/>
          <w:szCs w:val="18"/>
        </w:rPr>
        <w:t xml:space="preserve">     </w:t>
      </w:r>
      <w:r>
        <w:rPr>
          <w:sz w:val="18"/>
          <w:szCs w:val="1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>
        <w:rPr>
          <w:sz w:val="18"/>
          <w:szCs w:val="18"/>
        </w:rPr>
        <w:t xml:space="preserve"> 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6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="000E4842">
        <w:rPr>
          <w:sz w:val="18"/>
          <w:szCs w:val="18"/>
        </w:rPr>
        <w:t xml:space="preserve">      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u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4</m:t>
            </m:r>
          </m:sub>
        </m:sSub>
        <m:r>
          <w:rPr>
            <w:rFonts w:ascii="Cambria Math" w:hAnsi="Cambria Math"/>
            <w:sz w:val="18"/>
            <w:szCs w:val="18"/>
          </w:rPr>
          <m:t>=∞</m:t>
        </m:r>
      </m:oMath>
    </w:p>
    <w:p w14:paraId="7F283E45" w14:textId="7F53437A" w:rsidR="006D109F" w:rsidRPr="00C54A7F" w:rsidRDefault="00434620" w:rsidP="006D109F">
      <w:pPr>
        <w:rPr>
          <w:sz w:val="18"/>
          <w:szCs w:val="18"/>
        </w:rPr>
      </w:pPr>
      <w:r>
        <w:rPr>
          <w:sz w:val="18"/>
          <w:szCs w:val="18"/>
        </w:rPr>
        <w:t xml:space="preserve">            </w:t>
      </w:r>
      <w:r w:rsidR="006D109F">
        <w:rPr>
          <w:sz w:val="18"/>
          <w:szCs w:val="18"/>
        </w:rPr>
        <w:t>Find rigid mode:</w:t>
      </w:r>
    </w:p>
    <w:p w14:paraId="0D22D680" w14:textId="0F8DE9F3" w:rsidR="002D5E4D" w:rsidRPr="00685FBF" w:rsidRDefault="00434620" w:rsidP="002D5E4D">
      <w:p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 xml:space="preserve">         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.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</m:oMath>
      <w:r w:rsidR="002D5E4D">
        <w:rPr>
          <w:sz w:val="18"/>
          <w:szCs w:val="18"/>
        </w:rPr>
        <w:t xml:space="preserve">         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.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-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.5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u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mr>
            </m:m>
          </m:e>
        </m:d>
      </m:oMath>
    </w:p>
    <w:p w14:paraId="32D70622" w14:textId="4E905D1E" w:rsidR="00F05ADA" w:rsidRDefault="00434620" w:rsidP="002D5E4D">
      <w:p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 xml:space="preserve">         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3</m:t>
                            </m:r>
                          </m:sub>
                        </m:sSub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</m:oMath>
      <w:r w:rsidR="002D5E4D">
        <w:rPr>
          <w:sz w:val="18"/>
          <w:szCs w:val="18"/>
        </w:rPr>
        <w:t xml:space="preserve">          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-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u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 w:rsidR="002D5E4D">
        <w:rPr>
          <w:sz w:val="18"/>
          <w:szCs w:val="18"/>
        </w:rPr>
        <w:t xml:space="preserve">                 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u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18"/>
            <w:szCs w:val="18"/>
          </w:rPr>
          <m:t>=-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1</m:t>
                        </m:r>
                      </m:e>
                    </m:mr>
                  </m:m>
                </m:e>
              </m:mr>
            </m:m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u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bookmarkStart w:id="1" w:name="_Hlk28686179"/>
    </w:p>
    <w:bookmarkEnd w:id="1"/>
    <w:p w14:paraId="77A2A96A" w14:textId="7DB1F51D" w:rsidR="002D5E4D" w:rsidRPr="00F05ADA" w:rsidRDefault="00A608FC" w:rsidP="002D5E4D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886D12" wp14:editId="0D764960">
                <wp:simplePos x="0" y="0"/>
                <wp:positionH relativeFrom="margin">
                  <wp:posOffset>371475</wp:posOffset>
                </wp:positionH>
                <wp:positionV relativeFrom="paragraph">
                  <wp:posOffset>60960</wp:posOffset>
                </wp:positionV>
                <wp:extent cx="0" cy="266065"/>
                <wp:effectExtent l="76200" t="38100" r="57150" b="19685"/>
                <wp:wrapNone/>
                <wp:docPr id="23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ED493F" id="Straight Connector 569" o:spid="_x0000_s1026" style="position:absolute;flip:x y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.25pt,4.8pt" to="29.2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" strokecolor="#5b9bd5" strokeweight="2pt">
                <v:stroke endarrow="block"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CE411E1" wp14:editId="0C726F1D">
                <wp:simplePos x="0" y="0"/>
                <wp:positionH relativeFrom="column">
                  <wp:posOffset>381000</wp:posOffset>
                </wp:positionH>
                <wp:positionV relativeFrom="paragraph">
                  <wp:posOffset>60960</wp:posOffset>
                </wp:positionV>
                <wp:extent cx="1838325" cy="285750"/>
                <wp:effectExtent l="19050" t="38100" r="47625" b="38100"/>
                <wp:wrapNone/>
                <wp:docPr id="22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8325" cy="285750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3928A" id="Straight Connector 567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4.8pt" to="174.75pt,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" strokecolor="#5b9bd5" strokeweight="6pt">
                <v:stroke joinstyle="miter"/>
              </v:line>
            </w:pict>
          </mc:Fallback>
        </mc:AlternateContent>
      </w:r>
    </w:p>
    <w:p w14:paraId="364A411E" w14:textId="2670DC6B" w:rsidR="002D5E4D" w:rsidRDefault="00A608FC" w:rsidP="002D5E4D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3401886" wp14:editId="16EF1BB1">
                <wp:simplePos x="0" y="0"/>
                <wp:positionH relativeFrom="margin">
                  <wp:posOffset>2886075</wp:posOffset>
                </wp:positionH>
                <wp:positionV relativeFrom="paragraph">
                  <wp:posOffset>89535</wp:posOffset>
                </wp:positionV>
                <wp:extent cx="0" cy="266065"/>
                <wp:effectExtent l="95250" t="0" r="57150" b="57785"/>
                <wp:wrapNone/>
                <wp:docPr id="24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1BD6C0" id="Straight Connector 569" o:spid="_x0000_s1026" style="position:absolute;flip:x y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7.25pt,7.05pt" to="227.25pt,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" strokecolor="#5b9bd5" strokeweight="2pt">
                <v:stroke startarrow="open"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67DA88B" wp14:editId="0D30746C">
                <wp:simplePos x="0" y="0"/>
                <wp:positionH relativeFrom="margin">
                  <wp:posOffset>4724400</wp:posOffset>
                </wp:positionH>
                <wp:positionV relativeFrom="paragraph">
                  <wp:posOffset>108585</wp:posOffset>
                </wp:positionV>
                <wp:extent cx="0" cy="266065"/>
                <wp:effectExtent l="95250" t="0" r="57150" b="57785"/>
                <wp:wrapNone/>
                <wp:docPr id="25" name="Straight Connector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66065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arrow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399A79" id="Straight Connector 569" o:spid="_x0000_s1026" style="position:absolute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2pt,8.55pt" to="372pt,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" strokecolor="#5b9bd5" strokeweight="2pt">
                <v:stroke startarrow="open"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7344013" wp14:editId="4579A140">
                <wp:simplePos x="0" y="0"/>
                <wp:positionH relativeFrom="column">
                  <wp:posOffset>2876550</wp:posOffset>
                </wp:positionH>
                <wp:positionV relativeFrom="paragraph">
                  <wp:posOffset>99060</wp:posOffset>
                </wp:positionV>
                <wp:extent cx="1847850" cy="9525"/>
                <wp:effectExtent l="0" t="0" r="19050" b="28575"/>
                <wp:wrapNone/>
                <wp:docPr id="28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82F36D" id="Straight Connector 567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6.5pt,7.8pt" to="372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" strokecolor="#5b9bd5" strokeweight="1.5pt">
                <v:stroke joinstyle="miter"/>
              </v:line>
            </w:pict>
          </mc:Fallback>
        </mc:AlternateContent>
      </w:r>
      <w:r w:rsidR="00BD128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BFF32D6" wp14:editId="09E6CC9B">
                <wp:simplePos x="0" y="0"/>
                <wp:positionH relativeFrom="column">
                  <wp:posOffset>381000</wp:posOffset>
                </wp:positionH>
                <wp:positionV relativeFrom="paragraph">
                  <wp:posOffset>99060</wp:posOffset>
                </wp:positionV>
                <wp:extent cx="1847850" cy="9525"/>
                <wp:effectExtent l="0" t="0" r="19050" b="28575"/>
                <wp:wrapNone/>
                <wp:docPr id="27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A9FAC2" id="Straight Connector 567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7.8pt" to="175.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" strokecolor="#5b9bd5" strokeweight="1.5pt">
                <v:stroke joinstyle="miter"/>
              </v:line>
            </w:pict>
          </mc:Fallback>
        </mc:AlternateContent>
      </w:r>
    </w:p>
    <w:p w14:paraId="3ABDC036" w14:textId="5DB8ABD1" w:rsidR="00C54A7F" w:rsidRDefault="00BD1281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7DB80F4" wp14:editId="3F53CEC7">
                <wp:simplePos x="0" y="0"/>
                <wp:positionH relativeFrom="column">
                  <wp:posOffset>2886075</wp:posOffset>
                </wp:positionH>
                <wp:positionV relativeFrom="paragraph">
                  <wp:posOffset>89535</wp:posOffset>
                </wp:positionV>
                <wp:extent cx="1847850" cy="9525"/>
                <wp:effectExtent l="19050" t="38100" r="38100" b="47625"/>
                <wp:wrapNone/>
                <wp:docPr id="26" name="Straight Connector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9525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37A907" id="Straight Connector 567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7.25pt,7.05pt" to="372.7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" strokecolor="#5b9bd5" strokeweight="6pt">
                <v:stroke joinstyle="miter"/>
              </v:line>
            </w:pict>
          </mc:Fallback>
        </mc:AlternateContent>
      </w:r>
    </w:p>
    <w:sectPr w:rsidR="00C54A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5C3A6" w14:textId="77777777" w:rsidR="00F76559" w:rsidRDefault="00F76559" w:rsidP="006D109F">
      <w:pPr>
        <w:spacing w:after="0" w:line="240" w:lineRule="auto"/>
      </w:pPr>
      <w:r>
        <w:separator/>
      </w:r>
    </w:p>
  </w:endnote>
  <w:endnote w:type="continuationSeparator" w:id="0">
    <w:p w14:paraId="3223F7B3" w14:textId="77777777" w:rsidR="00F76559" w:rsidRDefault="00F76559" w:rsidP="006D1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500DA" w14:textId="77777777" w:rsidR="00F76559" w:rsidRDefault="00F76559" w:rsidP="006D109F">
      <w:pPr>
        <w:spacing w:after="0" w:line="240" w:lineRule="auto"/>
      </w:pPr>
      <w:r>
        <w:separator/>
      </w:r>
    </w:p>
  </w:footnote>
  <w:footnote w:type="continuationSeparator" w:id="0">
    <w:p w14:paraId="621121C2" w14:textId="77777777" w:rsidR="00F76559" w:rsidRDefault="00F76559" w:rsidP="006D10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Mzc3MDS0MDcyNDZQ0lEKTi0uzszPAykwrgUAmaKOzSwAAAA="/>
  </w:docVars>
  <w:rsids>
    <w:rsidRoot w:val="00331F04"/>
    <w:rsid w:val="00040526"/>
    <w:rsid w:val="00063613"/>
    <w:rsid w:val="000E4842"/>
    <w:rsid w:val="00165CA9"/>
    <w:rsid w:val="001F291B"/>
    <w:rsid w:val="00223819"/>
    <w:rsid w:val="002A4D3E"/>
    <w:rsid w:val="002D5E4D"/>
    <w:rsid w:val="00301B35"/>
    <w:rsid w:val="00317EE5"/>
    <w:rsid w:val="0033160E"/>
    <w:rsid w:val="00331F04"/>
    <w:rsid w:val="00381248"/>
    <w:rsid w:val="003A364A"/>
    <w:rsid w:val="003B6B35"/>
    <w:rsid w:val="003C7EEB"/>
    <w:rsid w:val="00434620"/>
    <w:rsid w:val="004C486D"/>
    <w:rsid w:val="004F3FAA"/>
    <w:rsid w:val="00501FE3"/>
    <w:rsid w:val="00531C27"/>
    <w:rsid w:val="005B0948"/>
    <w:rsid w:val="005D3355"/>
    <w:rsid w:val="00644673"/>
    <w:rsid w:val="00685FBF"/>
    <w:rsid w:val="00691C58"/>
    <w:rsid w:val="006A15AC"/>
    <w:rsid w:val="006B6018"/>
    <w:rsid w:val="006D109F"/>
    <w:rsid w:val="006F081D"/>
    <w:rsid w:val="007B7327"/>
    <w:rsid w:val="008261F5"/>
    <w:rsid w:val="0084489C"/>
    <w:rsid w:val="008C27C0"/>
    <w:rsid w:val="008C79A0"/>
    <w:rsid w:val="00922B0C"/>
    <w:rsid w:val="00937601"/>
    <w:rsid w:val="009447BD"/>
    <w:rsid w:val="00960CF2"/>
    <w:rsid w:val="009D1387"/>
    <w:rsid w:val="00A2754A"/>
    <w:rsid w:val="00A608FC"/>
    <w:rsid w:val="00A96FA3"/>
    <w:rsid w:val="00AD115A"/>
    <w:rsid w:val="00B32B79"/>
    <w:rsid w:val="00BD1281"/>
    <w:rsid w:val="00C41B42"/>
    <w:rsid w:val="00C54A7F"/>
    <w:rsid w:val="00C8268D"/>
    <w:rsid w:val="00D06D19"/>
    <w:rsid w:val="00D173BC"/>
    <w:rsid w:val="00D820E3"/>
    <w:rsid w:val="00D840CE"/>
    <w:rsid w:val="00E60D4B"/>
    <w:rsid w:val="00E745E7"/>
    <w:rsid w:val="00F05ADA"/>
    <w:rsid w:val="00F7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ACAAD"/>
  <w15:chartTrackingRefBased/>
  <w15:docId w15:val="{E630E3D8-C567-4174-B266-5497259C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54A7F"/>
    <w:rPr>
      <w:color w:val="808080"/>
    </w:rPr>
  </w:style>
  <w:style w:type="paragraph" w:styleId="a4">
    <w:name w:val="header"/>
    <w:basedOn w:val="a"/>
    <w:link w:val="a5"/>
    <w:uiPriority w:val="99"/>
    <w:unhideWhenUsed/>
    <w:rsid w:val="006D1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6D109F"/>
  </w:style>
  <w:style w:type="paragraph" w:styleId="a6">
    <w:name w:val="footer"/>
    <w:basedOn w:val="a"/>
    <w:link w:val="a7"/>
    <w:uiPriority w:val="99"/>
    <w:unhideWhenUsed/>
    <w:rsid w:val="006D1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6D10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9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BF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4</TotalTime>
  <Pages>3</Pages>
  <Words>1054</Words>
  <Characters>6013</Characters>
  <Application>Microsoft Office Word</Application>
  <DocSecurity>0</DocSecurity>
  <Lines>50</Lines>
  <Paragraphs>14</Paragraphs>
  <ScaleCrop>false</ScaleCrop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 Lin</dc:creator>
  <cp:keywords/>
  <dc:description/>
  <cp:lastModifiedBy>TW Lin</cp:lastModifiedBy>
  <cp:revision>10</cp:revision>
  <cp:lastPrinted>2019-12-30T16:20:00Z</cp:lastPrinted>
  <dcterms:created xsi:type="dcterms:W3CDTF">2019-12-30T11:00:00Z</dcterms:created>
  <dcterms:modified xsi:type="dcterms:W3CDTF">2019-12-31T07:18:00Z</dcterms:modified>
</cp:coreProperties>
</file>